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Naples</w:t>
      </w:r>
    </w:p>
    <w:bookmarkStart w:id="20" w:name="Xaa7ac81f5acdefaf3fd340fd283ea0963e7c024"/>
    <w:p>
      <w:pPr>
        <w:pStyle w:val="Heading1"/>
      </w:pPr>
      <w:r>
        <w:t xml:space="preserve">Internship Application Letter for Data Scientist Position</w:t>
      </w:r>
    </w:p>
    <w:p>
      <w:pPr>
        <w:pStyle w:val="FirstParagraph"/>
      </w:pPr>
      <w:r>
        <w:t xml:space="preserve">Applying for Data Science Internship Opportunity in Naples,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domain.com] | Phone: [+39 XXX XXX XXXX]</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ity, Postal Code]</w:t>
      </w:r>
    </w:p>
    <w:p>
      <w:pPr>
        <w:pStyle w:val="BodyText"/>
      </w:pPr>
      <w:r>
        <w:t xml:space="preserve">Date:</w:t>
      </w:r>
    </w:p>
    <w:p>
      <w:pPr>
        <w:pStyle w:val="BodyText"/>
      </w:pPr>
      <w:r>
        <w:t xml:space="preserve">October 26, 2023</w:t>
      </w:r>
    </w:p>
    <w:bookmarkStart w:id="21" w:name="Xcddc6d5bf52cca507c809c1488d587792467538"/>
    <w:p>
      <w:pPr>
        <w:pStyle w:val="Heading2"/>
      </w:pPr>
      <w:r>
        <w:t xml:space="preserve">Subject: Formal Application for Data Scientist Internship Position in Naples, Italy</w:t>
      </w:r>
    </w:p>
    <w:bookmarkEnd w:id="21"/>
    <w:p>
      <w:pPr>
        <w:pStyle w:val="FirstParagraph"/>
      </w:pPr>
      <w:r>
        <w:t xml:space="preserve">Dear Hiring Manager,</w:t>
      </w:r>
    </w:p>
    <w:p>
      <w:pPr>
        <w:pStyle w:val="BodyText"/>
      </w:pPr>
      <w:r>
        <w:t xml:space="preserve">I am writing with profound enthusiasm to submit my application for the Data Scientist internship position at your esteemed organization, as advertised on LinkedIn and the company career portal. Having closely followed your pioneering work in leveraging artificial intelligence for sustainable urban development in Italy Naples, I am confident that my academic background, technical skills, and deep appreciation for Southern Italian innovation make me an exceptional candidate for this opportunity. This Internship Application Letter represents not merely a professional submission but a heartfelt expression of my commitment to contributing to Naples' burgeoning tech ecosystem as a future Data Scientist.</w:t>
      </w:r>
    </w:p>
    <w:p>
      <w:pPr>
        <w:pStyle w:val="BodyText"/>
      </w:pPr>
      <w:r>
        <w:t xml:space="preserve">As a final-year Master's student in Data Science at the University of Naples Federico II – one of Italy's most prestigious institutions with its campus nestled amidst the historic charm of Piazza Università – I have immersed myself in advanced statistical modeling, machine learning, and big data analytics. My thesis, "Predictive Modeling for Urban Mobility Patterns Using IoT Sensor Data in Southern Italian Cities," directly aligns with your organization's focus on smart city solutions. This research involved processing 12 million+ GPS traces from Naples' public transportation network using Python (Pandas, Scikit-learn), Spark for distributed computing, and TensorFlow for LSTM-based traffic forecasting models. I achieved 87% accuracy in predicting peak-hour congestion – a metric that directly supports your ongoing "Naples Smart Mobility" initiative.</w:t>
      </w:r>
    </w:p>
    <w:p>
      <w:pPr>
        <w:pStyle w:val="BodyText"/>
      </w:pPr>
      <w:r>
        <w:t xml:space="preserve">What particularly excites me about this internship opportunity is the chance to apply my skills within Italy Naples' unique urban context. Unlike other European tech hubs, Naples offers an unparalleled blend of ancient heritage and digital innovation – where historic streets like Spaccanapoli intersect with cutting-edge AI startups in the Porto di Napoli district. Your company's collaboration with local universities and focus on preserving Neapolitan cultural identity through technology resonates deeply with me. I am not merely seeking to complete an internship; I aspire to contribute meaningfully to a project that could transform daily life for Naples' 300,000 residents – from optimizing waste management routes in the historic center to developing predictive models for preserving UNESCO-listed sites like Castel Sant'Elmo through environmental monitoring.</w:t>
      </w:r>
    </w:p>
    <w:p>
      <w:pPr>
        <w:pStyle w:val="BodyText"/>
      </w:pPr>
      <w:r>
        <w:t xml:space="preserve">My technical toolkit includes proficiency in Python (NumPy, SciPy), SQL, Tableau for data visualization, and cloud platforms including Azure and Google Cloud. During my academic exchange program at Politecnico di Milano, I developed a recommendation engine using collaborative filtering that increased engagement by 28% for an Italian e-commerce partner – demonstrating my ability to translate analytical insights into business value. Crucially, I possess fluency in both English and Italian (C1 level), enabling seamless collaboration with local teams while maintaining global industry standards. My experience presenting research at the</w:t>
      </w:r>
      <w:r>
        <w:t xml:space="preserve"> </w:t>
      </w:r>
      <w:r>
        <w:rPr>
          <w:iCs/>
          <w:i/>
        </w:rPr>
        <w:t xml:space="preserve">Convegno Nazionale di Data Science</w:t>
      </w:r>
      <w:r>
        <w:t xml:space="preserve"> </w:t>
      </w:r>
      <w:r>
        <w:t xml:space="preserve">in Rome further honed my ability to communicate complex technical concepts across cultural contexts – a vital skill for any Data Scientist operating within Italy Naples' multicultural work environment.</w:t>
      </w:r>
    </w:p>
    <w:p>
      <w:pPr>
        <w:pStyle w:val="BodyText"/>
      </w:pPr>
      <w:r>
        <w:t xml:space="preserve">I am particularly drawn to your organization's commitment to ethical AI development, especially your recent publication on "Bias Mitigation in Urban Analytics for Inclusive City Planning." Having volunteered with the non-profit</w:t>
      </w:r>
      <w:r>
        <w:t xml:space="preserve"> </w:t>
      </w:r>
      <w:r>
        <w:rPr>
          <w:iCs/>
          <w:i/>
        </w:rPr>
        <w:t xml:space="preserve">Napoli Digitale</w:t>
      </w:r>
      <w:r>
        <w:t xml:space="preserve"> </w:t>
      </w:r>
      <w:r>
        <w:t xml:space="preserve">last summer, I assisted in creating accessible data dashboards for Neapolitan community centers – a project where we identified and addressed gender bias in local service accessibility metrics. This hands-on experience taught me that effective Data Science requires not only technical excellence but also cultural sensitivity when working with communities across diverse neighborhoods like Quartieri Spagnoli and Chiaia. I am eager to bring this human-centered approach to your team while learning from your experts in Italy Naples' most dynamic data science environment.</w:t>
      </w:r>
    </w:p>
    <w:p>
      <w:pPr>
        <w:pStyle w:val="BodyText"/>
      </w:pPr>
      <w:r>
        <w:t xml:space="preserve">My passion for applying Data Science to meaningful urban challenges extends beyond academia. As a member of the Naples Student Tech Network, I organized a "Data for Good" hackathon that connected university students with local NGOs to develop solutions for food waste reduction – an initiative that received recognition from the City of Naples' Innovation Office. This experience solidified my understanding that real impact occurs when technical skills meet local context. In Italy Naples, where technology must coexist with centuries-old traditions and vibrant street life, I believe a Data Scientist's greatest value lies in creating solutions that enhance rather than disrupt community fabric – exactly the philosophy your organization exemplifies.</w:t>
      </w:r>
    </w:p>
    <w:p>
      <w:pPr>
        <w:pStyle w:val="BodyText"/>
      </w:pPr>
      <w:r>
        <w:t xml:space="preserve">What distinguishes my application is my unwavering commitment to becoming an integral part of Naples' tech community long-term. Having chosen to study at the University of Naples Federico II specifically for its strong industry ties, I have already established connections with local startups through their innovation incubator. I am prepared to fully immerse myself in Italy Naples' work culture – from participating in morning coffee meetings at historic Caffè Gambrinus to collaborating on evening project sessions in the vibrant digital hub of Via Toledo. My Italian language skills and cultural familiarity ensure I will integrate seamlessly into your team dynamics while bringing fresh perspectives from my international academic experience.</w:t>
      </w:r>
    </w:p>
    <w:p>
      <w:pPr>
        <w:pStyle w:val="BodyText"/>
      </w:pPr>
      <w:r>
        <w:t xml:space="preserve">I would be honored to discuss how my technical abilities, local cultural understanding, and passion for Naples' technological future align with your internship program. I am available for an interview at your earliest convenience and have attached my detailed CV for your consideration. Thank you for considering this Internship Application Letter as the beginning of what I hope will be a collaborative journey in Italy Naples – where data science meets la dolce vita in the most inspiring way possible.</w:t>
      </w:r>
    </w:p>
    <w:p>
      <w:pPr>
        <w:pStyle w:val="BodyText"/>
      </w:pPr>
      <w:r>
        <w:t xml:space="preserve">Sincerely,</w:t>
      </w:r>
    </w:p>
    <w:p>
      <w:pPr>
        <w:pStyle w:val="BodyText"/>
      </w:pPr>
      <w:r>
        <w:t xml:space="preserve">[Your Full Name]</w:t>
      </w:r>
    </w:p>
    <w:bookmarkStart w:id="22" w:name="Xdbd3ece9844f3db2b7aa5fba847c54f9804cf37"/>
    <w:p>
      <w:pPr>
        <w:pStyle w:val="Heading3"/>
      </w:pPr>
      <w:r>
        <w:t xml:space="preserve">Why This Internship in Italy Naples Matters</w:t>
      </w:r>
    </w:p>
    <w:p>
      <w:pPr>
        <w:numPr>
          <w:ilvl w:val="0"/>
          <w:numId w:val="1001"/>
        </w:numPr>
        <w:pStyle w:val="Compact"/>
      </w:pPr>
      <w:r>
        <w:rPr>
          <w:bCs/>
          <w:b/>
        </w:rPr>
        <w:t xml:space="preserve">Cultural Immersion:</w:t>
      </w:r>
      <w:r>
        <w:t xml:space="preserve"> </w:t>
      </w:r>
      <w:r>
        <w:t xml:space="preserve">Working within Italy Naples provides unique insight into Mediterranean urban dynamics rarely encountered elsewhere in Europe.</w:t>
      </w:r>
    </w:p>
    <w:p>
      <w:pPr>
        <w:numPr>
          <w:ilvl w:val="0"/>
          <w:numId w:val="1001"/>
        </w:numPr>
        <w:pStyle w:val="Compact"/>
      </w:pPr>
      <w:r>
        <w:rPr>
          <w:bCs/>
          <w:b/>
        </w:rPr>
        <w:t xml:space="preserve">Strategic Location:</w:t>
      </w:r>
      <w:r>
        <w:t xml:space="preserve"> </w:t>
      </w:r>
      <w:r>
        <w:t xml:space="preserve">Naples serves as a gateway to Southern Europe's rapidly growing tech market with emerging AI clusters like the "Naples Digital District."</w:t>
      </w:r>
    </w:p>
    <w:p>
      <w:pPr>
        <w:numPr>
          <w:ilvl w:val="0"/>
          <w:numId w:val="1001"/>
        </w:numPr>
        <w:pStyle w:val="Compact"/>
      </w:pPr>
      <w:r>
        <w:rPr>
          <w:bCs/>
          <w:b/>
        </w:rPr>
        <w:t xml:space="preserve">Professional Growth:</w:t>
      </w:r>
      <w:r>
        <w:t xml:space="preserve"> </w:t>
      </w:r>
      <w:r>
        <w:t xml:space="preserve">The opportunity to learn from industry leaders while contributing to projects that impact 300,000+ residents offers unparalleled practical experience.</w:t>
      </w:r>
    </w:p>
    <w:p>
      <w:pPr>
        <w:numPr>
          <w:ilvl w:val="0"/>
          <w:numId w:val="1001"/>
        </w:numPr>
        <w:pStyle w:val="Compact"/>
      </w:pPr>
      <w:r>
        <w:rPr>
          <w:bCs/>
          <w:b/>
        </w:rPr>
        <w:t xml:space="preserve">Language Advantage:</w:t>
      </w:r>
      <w:r>
        <w:t xml:space="preserve"> </w:t>
      </w:r>
      <w:r>
        <w:t xml:space="preserve">Fluency in Italian (C1) allows immediate contribution to local teams without language barriers.</w:t>
      </w:r>
    </w:p>
    <w:bookmarkEnd w:id="22"/>
    <w:p>
      <w:pPr>
        <w:pStyle w:val="FirstParagraph"/>
      </w:pPr>
      <w:r>
        <w:t xml:space="preserve">Word Count: 867 | Document Prepared for Data Scientist Internship Application in Italy Na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in Italy Naples</dc:title>
  <dc:creator/>
  <dc:language>en</dc:language>
  <cp:keywords/>
  <dcterms:created xsi:type="dcterms:W3CDTF">2026-05-01T02:24:09Z</dcterms:created>
  <dcterms:modified xsi:type="dcterms:W3CDTF">2026-05-01T02:24:09Z</dcterms:modified>
</cp:coreProperties>
</file>

<file path=docProps/custom.xml><?xml version="1.0" encoding="utf-8"?>
<Properties xmlns="http://schemas.openxmlformats.org/officeDocument/2006/custom-properties" xmlns:vt="http://schemas.openxmlformats.org/officeDocument/2006/docPropsVTypes"/>
</file>